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01b6cd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e429d22-4da9-4e22-b543-08b860eeabd3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24T13:24:38Z</dcterms:created>
  <dcterms:modified xsi:type="dcterms:W3CDTF">2023-07-24T13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